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7408" w:rsidRPr="00FC1E35" w:rsidRDefault="00FC1E35" w:rsidP="00057408">
      <w:pPr>
        <w:rPr>
          <w:lang w:val="de-CH"/>
        </w:rPr>
      </w:pPr>
      <w:r w:rsidRPr="00FC1E35">
        <w:rPr>
          <w:lang w:val="de-CH"/>
        </w:rPr>
        <w:t>Vielen Dank für deine Teilnahme an diesem Experiment</w:t>
      </w:r>
      <w:r w:rsidR="00057408" w:rsidRPr="00FC1E35">
        <w:rPr>
          <w:lang w:val="de-CH"/>
        </w:rPr>
        <w:t xml:space="preserve">. </w:t>
      </w:r>
      <w:r w:rsidRPr="00FC1E35">
        <w:rPr>
          <w:lang w:val="de-CH"/>
        </w:rPr>
        <w:t>Dieses Experiment besteht aus vier Teilen an unterschiedlichen Tagen und dies ist die erste Sitzung</w:t>
      </w:r>
      <w:r>
        <w:rPr>
          <w:lang w:val="de-CH"/>
        </w:rPr>
        <w:t>, s</w:t>
      </w:r>
      <w:r w:rsidRPr="00FC1E35">
        <w:rPr>
          <w:lang w:val="de-CH"/>
        </w:rPr>
        <w:t>ie dauert ungefähr eine Stunde</w:t>
      </w:r>
      <w:r w:rsidR="00057408" w:rsidRPr="00FC1E35">
        <w:rPr>
          <w:lang w:val="de-CH"/>
        </w:rPr>
        <w:t xml:space="preserve">. </w:t>
      </w:r>
    </w:p>
    <w:p w:rsidR="00057408" w:rsidRPr="00FC1E35" w:rsidRDefault="00057408" w:rsidP="00057408">
      <w:pPr>
        <w:rPr>
          <w:lang w:val="de-CH"/>
        </w:rPr>
      </w:pPr>
    </w:p>
    <w:p w:rsidR="00057408" w:rsidRPr="00FC1E35" w:rsidRDefault="00FC1E35" w:rsidP="00057408">
      <w:pPr>
        <w:rPr>
          <w:lang w:val="de-CH"/>
        </w:rPr>
      </w:pPr>
      <w:r w:rsidRPr="00FC1E35">
        <w:rPr>
          <w:lang w:val="de-CH"/>
        </w:rPr>
        <w:t xml:space="preserve">Das Vorgehen </w:t>
      </w:r>
      <w:r w:rsidR="00976B7C">
        <w:rPr>
          <w:lang w:val="de-CH"/>
        </w:rPr>
        <w:t>des Experiments</w:t>
      </w:r>
      <w:r w:rsidRPr="00FC1E35">
        <w:rPr>
          <w:lang w:val="de-CH"/>
        </w:rPr>
        <w:t xml:space="preserve"> ist folgendermassen</w:t>
      </w:r>
      <w:r w:rsidR="00057408" w:rsidRPr="00FC1E35">
        <w:rPr>
          <w:lang w:val="de-CH"/>
        </w:rPr>
        <w:t>:</w:t>
      </w:r>
    </w:p>
    <w:p w:rsidR="00057408" w:rsidRDefault="00624CDB" w:rsidP="00057408">
      <w:r w:rsidRPr="00624CDB">
        <w:rPr>
          <w:noProof/>
          <w:lang w:val="de-CH" w:eastAsia="de-CH"/>
        </w:rPr>
        <mc:AlternateContent>
          <mc:Choice Requires="wpg">
            <w:drawing>
              <wp:inline distT="0" distB="0" distL="0" distR="0">
                <wp:extent cx="4792653" cy="3290386"/>
                <wp:effectExtent l="0" t="0" r="27305" b="24765"/>
                <wp:docPr id="9" name="Group 8"/>
                <wp:cNvGraphicFramePr/>
                <a:graphic xmlns:a="http://schemas.openxmlformats.org/drawingml/2006/main">
                  <a:graphicData uri="http://schemas.microsoft.com/office/word/2010/wordprocessingGroup">
                    <wpg:wgp>
                      <wpg:cNvGrpSpPr/>
                      <wpg:grpSpPr>
                        <a:xfrm>
                          <a:off x="0" y="0"/>
                          <a:ext cx="4792653" cy="3290386"/>
                          <a:chOff x="0" y="0"/>
                          <a:chExt cx="4792653" cy="3290386"/>
                        </a:xfrm>
                      </wpg:grpSpPr>
                      <wpg:grpSp>
                        <wpg:cNvPr id="2" name="Group 2"/>
                        <wpg:cNvGrpSpPr/>
                        <wpg:grpSpPr>
                          <a:xfrm>
                            <a:off x="0" y="0"/>
                            <a:ext cx="2088232" cy="1512168"/>
                            <a:chOff x="0" y="0"/>
                            <a:chExt cx="2088232" cy="1512168"/>
                          </a:xfrm>
                        </wpg:grpSpPr>
                        <wps:wsp>
                          <wps:cNvPr id="13" name="Rectangle 13"/>
                          <wps:cNvSpPr/>
                          <wps:spPr>
                            <a:xfrm>
                              <a:off x="0" y="0"/>
                              <a:ext cx="2088232" cy="15121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 name="Rectangle 14"/>
                          <wps:cNvSpPr/>
                          <wps:spPr>
                            <a:xfrm>
                              <a:off x="929870" y="432048"/>
                              <a:ext cx="144016" cy="144016"/>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 name="Rectangle 15"/>
                          <wps:cNvSpPr/>
                          <wps:spPr>
                            <a:xfrm>
                              <a:off x="1224136" y="612068"/>
                              <a:ext cx="144016" cy="144016"/>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 name="Rectangle 16"/>
                          <wps:cNvSpPr/>
                          <wps:spPr>
                            <a:xfrm>
                              <a:off x="1063708" y="936104"/>
                              <a:ext cx="144016" cy="144016"/>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 name="Rectangle 17"/>
                          <wps:cNvSpPr/>
                          <wps:spPr>
                            <a:xfrm>
                              <a:off x="720080" y="540060"/>
                              <a:ext cx="144016" cy="144016"/>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3" name="Rectangle 3"/>
                        <wps:cNvSpPr/>
                        <wps:spPr>
                          <a:xfrm>
                            <a:off x="1368152" y="756084"/>
                            <a:ext cx="2088232" cy="15121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4" name="Group 4"/>
                        <wpg:cNvGrpSpPr/>
                        <wpg:grpSpPr>
                          <a:xfrm>
                            <a:off x="2704421" y="1778218"/>
                            <a:ext cx="2088232" cy="1512168"/>
                            <a:chOff x="2704421" y="1778218"/>
                            <a:chExt cx="2088232" cy="1512168"/>
                          </a:xfrm>
                        </wpg:grpSpPr>
                        <wps:wsp>
                          <wps:cNvPr id="6" name="Rectangle 6"/>
                          <wps:cNvSpPr/>
                          <wps:spPr>
                            <a:xfrm>
                              <a:off x="2704421" y="1778218"/>
                              <a:ext cx="2088232" cy="15121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7" name="Picture 7" descr="D:\Users\Hsuan-Yu Lin\Dropbox\Dropbox\workingDocuments\Presentation\UZH\20130423 Foko\ColorWheel.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19152" r="17634"/>
                            <a:stretch/>
                          </pic:blipFill>
                          <pic:spPr bwMode="auto">
                            <a:xfrm flipH="1">
                              <a:off x="2991258" y="1822344"/>
                              <a:ext cx="1440160" cy="1423915"/>
                            </a:xfrm>
                            <a:prstGeom prst="rect">
                              <a:avLst/>
                            </a:prstGeom>
                            <a:noFill/>
                            <a:extLst>
                              <a:ext uri="{909E8E84-426E-40DD-AFC4-6F175D3DCCD1}">
                                <a14:hiddenFill xmlns:a14="http://schemas.microsoft.com/office/drawing/2010/main">
                                  <a:solidFill>
                                    <a:srgbClr val="FFFFFF"/>
                                  </a:solidFill>
                                </a14:hiddenFill>
                              </a:ext>
                            </a:extLst>
                          </pic:spPr>
                        </pic:pic>
                        <wps:wsp>
                          <wps:cNvPr id="8" name="Rectangle 8"/>
                          <wps:cNvSpPr/>
                          <wps:spPr>
                            <a:xfrm>
                              <a:off x="3634291" y="2210266"/>
                              <a:ext cx="144016" cy="144016"/>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 name="Rectangle 10"/>
                          <wps:cNvSpPr/>
                          <wps:spPr>
                            <a:xfrm>
                              <a:off x="3928557" y="2390286"/>
                              <a:ext cx="144016" cy="144016"/>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Rectangle 11"/>
                          <wps:cNvSpPr/>
                          <wps:spPr>
                            <a:xfrm>
                              <a:off x="3768129" y="2714322"/>
                              <a:ext cx="144016" cy="144016"/>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 name="Rectangle 12"/>
                          <wps:cNvSpPr/>
                          <wps:spPr>
                            <a:xfrm>
                              <a:off x="3424501" y="2318278"/>
                              <a:ext cx="144016" cy="144016"/>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5" name="Down Arrow 5"/>
                        <wps:cNvSpPr/>
                        <wps:spPr>
                          <a:xfrm rot="9242877">
                            <a:off x="4313364" y="2432984"/>
                            <a:ext cx="81795" cy="152527"/>
                          </a:xfrm>
                          <a:prstGeom prst="downArrow">
                            <a:avLst>
                              <a:gd name="adj1" fmla="val 21704"/>
                              <a:gd name="adj2" fmla="val 135300"/>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2EAA169" id="Group 8" o:spid="_x0000_s1026" style="width:377.35pt;height:259.1pt;mso-position-horizontal-relative:char;mso-position-vertical-relative:line" coordsize="47926,329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">
                <v:group id="Group 2" o:spid="_x0000_s1027" style="position:absolute;width:20882;height:15121" coordsize="20882,1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13" o:spid="_x0000_s1028" style="position:absolute;width:20882;height:15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" fillcolor="white [3212]" strokecolor="black [3213]" strokeweight="1pt"/>
                  <v:rect id="Rectangle 14" o:spid="_x0000_s1029" style="position:absolute;left:9298;top:4320;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" fillcolor="#0070c0" stroked="f" strokeweight="1pt"/>
                  <v:rect id="Rectangle 15" o:spid="_x0000_s1030" style="position:absolute;left:12241;top:6120;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" fillcolor="#ffc000" stroked="f" strokeweight="1pt"/>
                  <v:rect id="Rectangle 16" o:spid="_x0000_s1031" style="position:absolute;left:10637;top:9361;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" fillcolor="red" stroked="f" strokeweight="1pt"/>
                  <v:rect id="Rectangle 17" o:spid="_x0000_s1032" style="position:absolute;left:7200;top:5400;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" fillcolor="#92d050" stroked="f" strokeweight="1pt"/>
                </v:group>
                <v:rect id="Rectangle 3" o:spid="_x0000_s1033" style="position:absolute;left:13681;top:7560;width:20882;height:15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" fillcolor="white [3212]" strokecolor="black [3213]" strokeweight="1pt"/>
                <v:group id="Group 4" o:spid="_x0000_s1034" style="position:absolute;left:27044;top:17782;width:20882;height:15121" coordorigin="27044,17782" coordsize="20882,1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6" o:spid="_x0000_s1035" style="position:absolute;left:27044;top:17782;width:20882;height:15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" fillcolor="white [3212]" strokecolor="black [3213]"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36" type="#_x0000_t75" style="position:absolute;left:29912;top:18223;width:14402;height:14239;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">
                    <v:imagedata r:id="rId7" o:title="ColorWheel" cropleft="12551f" cropright="11557f"/>
                  </v:shape>
                  <v:rect id="Rectangle 8" o:spid="_x0000_s1037" style="position:absolute;left:36342;top:22102;width:1441;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" filled="f" strokecolor="black [3213]" strokeweight="2.25pt"/>
                  <v:rect id="Rectangle 10" o:spid="_x0000_s1038" style="position:absolute;left:39285;top:23902;width:1440;height:1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" filled="f" strokecolor="black [3213]"/>
                  <v:rect id="Rectangle 11" o:spid="_x0000_s1039" style="position:absolute;left:37681;top:27143;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" filled="f" strokecolor="black [3213]"/>
                  <v:rect id="Rectangle 12" o:spid="_x0000_s1040" style="position:absolute;left:34245;top:23182;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" filled="f" strokecolor="black [3213]"/>
                </v:group>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 o:spid="_x0000_s1041" type="#_x0000_t67" style="position:absolute;left:43133;top:24329;width:818;height:1526;rotation:1009568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" adj="5928,8456" fillcolor="white [3212]" strokecolor="black [3213]" strokeweight=".5pt"/>
                <w10:anchorlock/>
              </v:group>
            </w:pict>
          </mc:Fallback>
        </mc:AlternateContent>
      </w:r>
    </w:p>
    <w:p w:rsidR="00E2371C" w:rsidRPr="00307E29" w:rsidRDefault="00FC1E35" w:rsidP="00E2371C">
      <w:pPr>
        <w:rPr>
          <w:szCs w:val="24"/>
        </w:rPr>
      </w:pPr>
      <w:r w:rsidRPr="00FC1E35">
        <w:rPr>
          <w:lang w:val="de-CH"/>
        </w:rPr>
        <w:t xml:space="preserve">Zu Beginn jeden Durchgangs wirst du verschiedene Farben in unterschiedlichen Rahmen sehen. </w:t>
      </w:r>
      <w:r>
        <w:rPr>
          <w:lang w:val="de-CH"/>
        </w:rPr>
        <w:t xml:space="preserve">Deine Aufgabe ist es, dir die </w:t>
      </w:r>
      <w:r w:rsidRPr="00FC1E35">
        <w:rPr>
          <w:u w:val="single"/>
          <w:lang w:val="de-CH"/>
        </w:rPr>
        <w:t>Farben und ihre</w:t>
      </w:r>
      <w:r w:rsidR="00836AB9">
        <w:rPr>
          <w:u w:val="single"/>
          <w:lang w:val="de-CH"/>
        </w:rPr>
        <w:t xml:space="preserve"> </w:t>
      </w:r>
      <w:r w:rsidRPr="00FC1E35">
        <w:rPr>
          <w:u w:val="single"/>
          <w:lang w:val="de-CH"/>
        </w:rPr>
        <w:t>zugehörigen Rahmen zu merken</w:t>
      </w:r>
      <w:r w:rsidR="00057408" w:rsidRPr="00FC1E35">
        <w:rPr>
          <w:u w:val="single"/>
          <w:lang w:val="de-CH"/>
        </w:rPr>
        <w:t>.</w:t>
      </w:r>
      <w:r w:rsidR="00057408" w:rsidRPr="00FC1E35">
        <w:rPr>
          <w:lang w:val="de-CH"/>
        </w:rPr>
        <w:t xml:space="preserve"> </w:t>
      </w:r>
      <w:r w:rsidRPr="00FC1E35">
        <w:rPr>
          <w:lang w:val="de-CH"/>
        </w:rPr>
        <w:t xml:space="preserve">Nachdem die Farben verschwunden sind, werden mehrere Rahmen auftauchen, wobei einer dicker sein wird als die anderen. Deine Aufgabe ist es, dich an die </w:t>
      </w:r>
      <w:r w:rsidRPr="00FC1E35">
        <w:rPr>
          <w:b/>
          <w:lang w:val="de-CH"/>
        </w:rPr>
        <w:t>Farbe zu erinnern, die an der Stelle des dicken Rahmens präsentiert wurde und die Farbe auf dem Farbenkreis anzuklicken</w:t>
      </w:r>
      <w:r>
        <w:rPr>
          <w:lang w:val="de-CH"/>
        </w:rPr>
        <w:t xml:space="preserve">. Bitte drücke dabei die linke Maustaste so schnell wie möglich und sei so genau wie möglich. </w:t>
      </w:r>
    </w:p>
    <w:p w:rsidR="00057408" w:rsidRDefault="00057408" w:rsidP="00057408"/>
    <w:p w:rsidR="00976B7C" w:rsidRDefault="00976B7C" w:rsidP="00976B7C">
      <w:pPr>
        <w:rPr>
          <w:lang w:val="de-CH"/>
        </w:rPr>
      </w:pPr>
      <w:r>
        <w:rPr>
          <w:lang w:val="de-CH"/>
        </w:rPr>
        <w:t xml:space="preserve">Bevor die tatsächlichen Testdurchgänge beginnen, gibt es 10 Übungsdurchgänge. Bitte nutze diese, um dich mit dem Ablauf und der Antwortmethode vertraut zu machen. </w:t>
      </w:r>
      <w:r>
        <w:rPr>
          <w:u w:val="single"/>
          <w:lang w:val="de-CH"/>
        </w:rPr>
        <w:t>Falls du irgendwelche Fragen hast, informiere bitte die Versuchsleiterin.</w:t>
      </w:r>
    </w:p>
    <w:p w:rsidR="00057408" w:rsidRPr="00976B7C" w:rsidRDefault="00057408" w:rsidP="00057408">
      <w:pPr>
        <w:rPr>
          <w:lang w:val="de-CH"/>
        </w:rPr>
      </w:pPr>
    </w:p>
    <w:p w:rsidR="00976B7C" w:rsidRDefault="00976B7C" w:rsidP="00976B7C">
      <w:pPr>
        <w:rPr>
          <w:lang w:val="de-CH"/>
        </w:rPr>
      </w:pPr>
      <w:r>
        <w:rPr>
          <w:lang w:val="de-CH"/>
        </w:rPr>
        <w:t>Wenn du die Sitzung beendet hast, kannst du der Versuchsleiterin Bescheid geben.</w:t>
      </w:r>
    </w:p>
    <w:p w:rsidR="00057408" w:rsidRPr="00976B7C" w:rsidRDefault="00057408">
      <w:pPr>
        <w:widowControl/>
        <w:rPr>
          <w:lang w:val="de-CH"/>
        </w:rPr>
      </w:pPr>
      <w:r w:rsidRPr="00976B7C">
        <w:rPr>
          <w:lang w:val="de-CH"/>
        </w:rPr>
        <w:br w:type="page"/>
      </w:r>
    </w:p>
    <w:p w:rsidR="006A113A" w:rsidRDefault="00976B7C">
      <w:pPr>
        <w:rPr>
          <w:lang w:val="de-CH"/>
        </w:rPr>
      </w:pPr>
      <w:r w:rsidRPr="00FC1E35">
        <w:rPr>
          <w:lang w:val="de-CH"/>
        </w:rPr>
        <w:lastRenderedPageBreak/>
        <w:t>Vielen Dank für deine Teilnahme an diesem Experiment. Dieses Experiment besteht aus vier Teilen an unterschiedlichen Tagen und dies ist die erste Sitzung</w:t>
      </w:r>
      <w:r>
        <w:rPr>
          <w:lang w:val="de-CH"/>
        </w:rPr>
        <w:t>, s</w:t>
      </w:r>
      <w:r w:rsidRPr="00FC1E35">
        <w:rPr>
          <w:lang w:val="de-CH"/>
        </w:rPr>
        <w:t>ie dauert ungefähr eine Stunde.</w:t>
      </w:r>
    </w:p>
    <w:p w:rsidR="00976B7C" w:rsidRPr="00976B7C" w:rsidRDefault="00976B7C">
      <w:pPr>
        <w:rPr>
          <w:lang w:val="de-CH"/>
        </w:rPr>
      </w:pPr>
    </w:p>
    <w:p w:rsidR="00976B7C" w:rsidRPr="00FC1E35" w:rsidRDefault="00976B7C" w:rsidP="00976B7C">
      <w:pPr>
        <w:rPr>
          <w:lang w:val="de-CH"/>
        </w:rPr>
      </w:pPr>
      <w:r w:rsidRPr="00FC1E35">
        <w:rPr>
          <w:lang w:val="de-CH"/>
        </w:rPr>
        <w:t xml:space="preserve">Das Vorgehen </w:t>
      </w:r>
      <w:r>
        <w:rPr>
          <w:lang w:val="de-CH"/>
        </w:rPr>
        <w:t>des Experiments</w:t>
      </w:r>
      <w:r w:rsidRPr="00FC1E35">
        <w:rPr>
          <w:lang w:val="de-CH"/>
        </w:rPr>
        <w:t xml:space="preserve"> ist folgendermassen:</w:t>
      </w:r>
    </w:p>
    <w:p w:rsidR="00D34246" w:rsidRDefault="00856772">
      <w:r w:rsidRPr="00856772">
        <w:rPr>
          <w:noProof/>
          <w:lang w:val="de-CH" w:eastAsia="de-CH"/>
        </w:rPr>
        <mc:AlternateContent>
          <mc:Choice Requires="wpg">
            <w:drawing>
              <wp:inline distT="0" distB="0" distL="0" distR="0">
                <wp:extent cx="4615048" cy="2827217"/>
                <wp:effectExtent l="0" t="0" r="0" b="0"/>
                <wp:docPr id="18" name="Group 37"/>
                <wp:cNvGraphicFramePr/>
                <a:graphic xmlns:a="http://schemas.openxmlformats.org/drawingml/2006/main">
                  <a:graphicData uri="http://schemas.microsoft.com/office/word/2010/wordprocessingGroup">
                    <wpg:wgp>
                      <wpg:cNvGrpSpPr/>
                      <wpg:grpSpPr>
                        <a:xfrm>
                          <a:off x="0" y="0"/>
                          <a:ext cx="4615048" cy="2827217"/>
                          <a:chOff x="0" y="0"/>
                          <a:chExt cx="6668560" cy="4085491"/>
                        </a:xfrm>
                      </wpg:grpSpPr>
                      <wpg:grpSp>
                        <wpg:cNvPr id="19" name="Group 19"/>
                        <wpg:cNvGrpSpPr/>
                        <wpg:grpSpPr>
                          <a:xfrm>
                            <a:off x="0" y="0"/>
                            <a:ext cx="2088232" cy="1512168"/>
                            <a:chOff x="0" y="0"/>
                            <a:chExt cx="2088232" cy="1512168"/>
                          </a:xfrm>
                        </wpg:grpSpPr>
                        <wps:wsp>
                          <wps:cNvPr id="20" name="Rectangle 20"/>
                          <wps:cNvSpPr/>
                          <wps:spPr>
                            <a:xfrm>
                              <a:off x="0" y="0"/>
                              <a:ext cx="2088232" cy="15121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 name="Rectangle 21"/>
                          <wps:cNvSpPr/>
                          <wps:spPr>
                            <a:xfrm>
                              <a:off x="929870" y="432048"/>
                              <a:ext cx="144016" cy="144016"/>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 name="Rectangle 22"/>
                          <wps:cNvSpPr/>
                          <wps:spPr>
                            <a:xfrm>
                              <a:off x="1224136" y="612068"/>
                              <a:ext cx="144016" cy="144016"/>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 name="Rectangle 23"/>
                          <wps:cNvSpPr/>
                          <wps:spPr>
                            <a:xfrm>
                              <a:off x="1063708" y="936104"/>
                              <a:ext cx="144016" cy="144016"/>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 name="Rectangle 24"/>
                          <wps:cNvSpPr/>
                          <wps:spPr>
                            <a:xfrm>
                              <a:off x="720080" y="540060"/>
                              <a:ext cx="144016" cy="144016"/>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25" name="Rectangle 25"/>
                        <wps:cNvSpPr/>
                        <wps:spPr>
                          <a:xfrm>
                            <a:off x="1368152" y="756084"/>
                            <a:ext cx="2088232" cy="15121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6" name="Down Arrow 26"/>
                        <wps:cNvSpPr/>
                        <wps:spPr>
                          <a:xfrm rot="9242877">
                            <a:off x="4313364" y="2432984"/>
                            <a:ext cx="81795" cy="152527"/>
                          </a:xfrm>
                          <a:prstGeom prst="downArrow">
                            <a:avLst>
                              <a:gd name="adj1" fmla="val 21704"/>
                              <a:gd name="adj2" fmla="val 135300"/>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7" name="Group 27"/>
                        <wpg:cNvGrpSpPr/>
                        <wpg:grpSpPr>
                          <a:xfrm>
                            <a:off x="4277277" y="1980220"/>
                            <a:ext cx="2088232" cy="1512168"/>
                            <a:chOff x="4277277" y="1980220"/>
                            <a:chExt cx="2088232" cy="1512168"/>
                          </a:xfrm>
                        </wpg:grpSpPr>
                        <wps:wsp>
                          <wps:cNvPr id="28" name="Rectangle 28"/>
                          <wps:cNvSpPr/>
                          <wps:spPr>
                            <a:xfrm>
                              <a:off x="4277277" y="1980220"/>
                              <a:ext cx="2088232" cy="15121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 name="Rectangle 29"/>
                          <wps:cNvSpPr/>
                          <wps:spPr>
                            <a:xfrm>
                              <a:off x="5207147" y="2412268"/>
                              <a:ext cx="144016" cy="144016"/>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0" name="Rectangle 30"/>
                          <wps:cNvSpPr/>
                          <wps:spPr>
                            <a:xfrm>
                              <a:off x="5501413" y="2592288"/>
                              <a:ext cx="144016" cy="1440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1" name="Rectangle 31"/>
                          <wps:cNvSpPr/>
                          <wps:spPr>
                            <a:xfrm>
                              <a:off x="5340985" y="2916324"/>
                              <a:ext cx="144016" cy="1440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2" name="Rectangle 32"/>
                          <wps:cNvSpPr/>
                          <wps:spPr>
                            <a:xfrm>
                              <a:off x="4997357" y="2520280"/>
                              <a:ext cx="144016" cy="1440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33" name="Group 33"/>
                        <wpg:cNvGrpSpPr/>
                        <wpg:grpSpPr>
                          <a:xfrm>
                            <a:off x="1875325" y="1980220"/>
                            <a:ext cx="2088232" cy="1512168"/>
                            <a:chOff x="1875325" y="1980220"/>
                            <a:chExt cx="2088232" cy="1512168"/>
                          </a:xfrm>
                        </wpg:grpSpPr>
                        <wps:wsp>
                          <wps:cNvPr id="34" name="Rectangle 34"/>
                          <wps:cNvSpPr/>
                          <wps:spPr>
                            <a:xfrm>
                              <a:off x="1875325" y="1980220"/>
                              <a:ext cx="2088232" cy="15121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5" name="Rectangle 35"/>
                          <wps:cNvSpPr/>
                          <wps:spPr>
                            <a:xfrm>
                              <a:off x="2805195" y="2412268"/>
                              <a:ext cx="144016" cy="144016"/>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6" name="Rectangle 36"/>
                          <wps:cNvSpPr/>
                          <wps:spPr>
                            <a:xfrm>
                              <a:off x="3099461" y="2592288"/>
                              <a:ext cx="144016" cy="1440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7" name="Rectangle 37"/>
                          <wps:cNvSpPr/>
                          <wps:spPr>
                            <a:xfrm>
                              <a:off x="2939033" y="2916324"/>
                              <a:ext cx="144016" cy="1440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 name="Rectangle 38"/>
                          <wps:cNvSpPr/>
                          <wps:spPr>
                            <a:xfrm>
                              <a:off x="2595405" y="2520280"/>
                              <a:ext cx="144016" cy="1440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39" name="TextBox 35"/>
                        <wps:cNvSpPr txBox="1"/>
                        <wps:spPr>
                          <a:xfrm>
                            <a:off x="1599023" y="3536605"/>
                            <a:ext cx="2401570" cy="548640"/>
                          </a:xfrm>
                          <a:prstGeom prst="rect">
                            <a:avLst/>
                          </a:prstGeom>
                          <a:noFill/>
                        </wps:spPr>
                        <wps:txbx>
                          <w:txbxContent>
                            <w:p w:rsidR="00856772" w:rsidRPr="00976B7C" w:rsidRDefault="00976B7C" w:rsidP="00856772">
                              <w:pPr>
                                <w:pStyle w:val="NormalWeb"/>
                                <w:spacing w:before="0" w:beforeAutospacing="0" w:after="0" w:afterAutospacing="0"/>
                                <w:rPr>
                                  <w:sz w:val="20"/>
                                  <w:szCs w:val="20"/>
                                  <w:lang w:val="de-CH"/>
                                </w:rPr>
                              </w:pPr>
                              <w:r w:rsidRPr="00976B7C">
                                <w:rPr>
                                  <w:rFonts w:asciiTheme="minorHAnsi" w:hAnsi="Calibri" w:cstheme="minorBidi"/>
                                  <w:color w:val="000000" w:themeColor="text1"/>
                                  <w:kern w:val="24"/>
                                  <w:sz w:val="20"/>
                                  <w:szCs w:val="20"/>
                                  <w:lang w:val="de-CH"/>
                                </w:rPr>
                                <w:t xml:space="preserve">Drücke die </w:t>
                              </w:r>
                              <w:r w:rsidRPr="00976B7C">
                                <w:rPr>
                                  <w:rFonts w:asciiTheme="minorHAnsi" w:hAnsi="Calibri" w:cstheme="minorBidi"/>
                                  <w:b/>
                                  <w:color w:val="000000" w:themeColor="text1"/>
                                  <w:kern w:val="24"/>
                                  <w:sz w:val="20"/>
                                  <w:szCs w:val="20"/>
                                  <w:lang w:val="de-CH"/>
                                </w:rPr>
                                <w:t>linke</w:t>
                              </w:r>
                              <w:r w:rsidRPr="00976B7C">
                                <w:rPr>
                                  <w:rFonts w:asciiTheme="minorHAnsi" w:hAnsi="Calibri" w:cstheme="minorBidi"/>
                                  <w:color w:val="000000" w:themeColor="text1"/>
                                  <w:kern w:val="24"/>
                                  <w:sz w:val="20"/>
                                  <w:szCs w:val="20"/>
                                  <w:lang w:val="de-CH"/>
                                </w:rPr>
                                <w:t xml:space="preserve"> Maustaste</w:t>
                              </w:r>
                            </w:p>
                          </w:txbxContent>
                        </wps:txbx>
                        <wps:bodyPr wrap="square" rtlCol="0">
                          <a:noAutofit/>
                        </wps:bodyPr>
                      </wps:wsp>
                      <wps:wsp>
                        <wps:cNvPr id="40" name="TextBox 36"/>
                        <wps:cNvSpPr txBox="1"/>
                        <wps:spPr>
                          <a:xfrm>
                            <a:off x="4142530" y="3536851"/>
                            <a:ext cx="2526030" cy="548640"/>
                          </a:xfrm>
                          <a:prstGeom prst="rect">
                            <a:avLst/>
                          </a:prstGeom>
                          <a:noFill/>
                        </wps:spPr>
                        <wps:txbx>
                          <w:txbxContent>
                            <w:p w:rsidR="00976B7C" w:rsidRPr="00976B7C" w:rsidRDefault="00976B7C" w:rsidP="00856772">
                              <w:pPr>
                                <w:pStyle w:val="NormalWeb"/>
                                <w:spacing w:before="0" w:beforeAutospacing="0" w:after="0" w:afterAutospacing="0"/>
                                <w:rPr>
                                  <w:rFonts w:asciiTheme="minorHAnsi" w:hAnsi="Calibri" w:cstheme="minorBidi"/>
                                  <w:color w:val="000000" w:themeColor="text1"/>
                                  <w:kern w:val="24"/>
                                  <w:sz w:val="20"/>
                                  <w:szCs w:val="20"/>
                                  <w:lang w:val="de-CH"/>
                                </w:rPr>
                              </w:pPr>
                              <w:r w:rsidRPr="00976B7C">
                                <w:rPr>
                                  <w:rFonts w:asciiTheme="minorHAnsi" w:hAnsi="Calibri" w:cstheme="minorBidi"/>
                                  <w:color w:val="000000" w:themeColor="text1"/>
                                  <w:kern w:val="24"/>
                                  <w:sz w:val="20"/>
                                  <w:szCs w:val="20"/>
                                  <w:lang w:val="de-CH"/>
                                </w:rPr>
                                <w:t xml:space="preserve">Drücke die </w:t>
                              </w:r>
                              <w:r w:rsidRPr="00976B7C">
                                <w:rPr>
                                  <w:rFonts w:asciiTheme="minorHAnsi" w:hAnsi="Calibri" w:cstheme="minorBidi"/>
                                  <w:b/>
                                  <w:color w:val="000000" w:themeColor="text1"/>
                                  <w:kern w:val="24"/>
                                  <w:sz w:val="20"/>
                                  <w:szCs w:val="20"/>
                                  <w:lang w:val="de-CH"/>
                                </w:rPr>
                                <w:t>rechte</w:t>
                              </w:r>
                              <w:r w:rsidRPr="00976B7C">
                                <w:rPr>
                                  <w:rFonts w:asciiTheme="minorHAnsi" w:hAnsi="Calibri" w:cstheme="minorBidi"/>
                                  <w:color w:val="000000" w:themeColor="text1"/>
                                  <w:kern w:val="24"/>
                                  <w:sz w:val="20"/>
                                  <w:szCs w:val="20"/>
                                  <w:lang w:val="de-CH"/>
                                </w:rPr>
                                <w:t xml:space="preserve"> Maustaste</w:t>
                              </w:r>
                            </w:p>
                          </w:txbxContent>
                        </wps:txbx>
                        <wps:bodyPr wrap="square" rtlCol="0">
                          <a:noAutofit/>
                        </wps:bodyPr>
                      </wps:wsp>
                    </wpg:wgp>
                  </a:graphicData>
                </a:graphic>
              </wp:inline>
            </w:drawing>
          </mc:Choice>
          <mc:Fallback>
            <w:pict>
              <v:group id="Group 37" o:spid="_x0000_s1026" style="width:363.4pt;height:222.6pt;mso-position-horizontal-relative:char;mso-position-vertical-relative:line" coordsize="66685,408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">
                <v:group id="Group 19" o:spid="_x0000_s1027" style="position:absolute;width:20882;height:15121" coordsize="20882,1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20" o:spid="_x0000_s1028" style="position:absolute;width:20882;height:15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" fillcolor="white [3212]" strokecolor="black [3213]" strokeweight="1pt"/>
                  <v:rect id="Rectangle 21" o:spid="_x0000_s1029" style="position:absolute;left:9298;top:4320;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" fillcolor="#0070c0" stroked="f" strokeweight="1pt"/>
                  <v:rect id="Rectangle 22" o:spid="_x0000_s1030" style="position:absolute;left:12241;top:6120;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" fillcolor="#ffc000" stroked="f" strokeweight="1pt"/>
                  <v:rect id="Rectangle 23" o:spid="_x0000_s1031" style="position:absolute;left:10637;top:9361;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" fillcolor="red" stroked="f" strokeweight="1pt"/>
                  <v:rect id="Rectangle 24" o:spid="_x0000_s1032" style="position:absolute;left:7200;top:5400;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" fillcolor="#92d050" stroked="f" strokeweight="1pt"/>
                </v:group>
                <v:rect id="Rectangle 25" o:spid="_x0000_s1033" style="position:absolute;left:13681;top:7560;width:20882;height:15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" fillcolor="white [3212]" strokecolor="black [3213]"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6" o:spid="_x0000_s1034" type="#_x0000_t67" style="position:absolute;left:43133;top:24329;width:818;height:1526;rotation:1009568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" adj="5928,8456" fillcolor="white [3212]" strokecolor="black [3213]" strokeweight=".5pt"/>
                <v:group id="Group 27" o:spid="_x0000_s1035" style="position:absolute;left:42772;top:19802;width:20883;height:15121" coordorigin="42772,19802" coordsize="20882,1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Rectangle 28" o:spid="_x0000_s1036" style="position:absolute;left:42772;top:19802;width:20883;height:15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" fillcolor="white [3212]" strokecolor="black [3213]" strokeweight="1pt"/>
                  <v:rect id="Rectangle 29" o:spid="_x0000_s1037" style="position:absolute;left:52071;top:24122;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" fillcolor="#ffc000" stroked="f" strokeweight="1pt"/>
                  <v:rect id="Rectangle 30" o:spid="_x0000_s1038" style="position:absolute;left:55014;top:25922;width:1440;height:1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" filled="f" strokecolor="black [3213]" strokeweight="1pt"/>
                  <v:rect id="Rectangle 31" o:spid="_x0000_s1039" style="position:absolute;left:53409;top:29163;width:1441;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" filled="f" strokecolor="black [3213]" strokeweight="1pt"/>
                  <v:rect id="Rectangle 32" o:spid="_x0000_s1040" style="position:absolute;left:49973;top:25202;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" filled="f" strokecolor="black [3213]" strokeweight="1pt"/>
                </v:group>
                <v:group id="Group 33" o:spid="_x0000_s1041" style="position:absolute;left:18753;top:19802;width:20882;height:15121" coordorigin="18753,19802" coordsize="20882,1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34" o:spid="_x0000_s1042" style="position:absolute;left:18753;top:19802;width:20882;height:15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" fillcolor="white [3212]" strokecolor="black [3213]" strokeweight="1pt"/>
                  <v:rect id="Rectangle 35" o:spid="_x0000_s1043" style="position:absolute;left:28051;top:24122;width:1441;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" fillcolor="#0070c0" stroked="f" strokeweight="1pt"/>
                  <v:rect id="Rectangle 36" o:spid="_x0000_s1044" style="position:absolute;left:30994;top:25922;width:1440;height:1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" filled="f" strokecolor="black [3213]" strokeweight="1pt"/>
                  <v:rect id="Rectangle 37" o:spid="_x0000_s1045" style="position:absolute;left:29390;top:29163;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9KBxgAAANsAAAAPAAAAZHJzL2Rvd25yZXYueG1sRI9Ba8JA&#10;FITvhf6H5RV6Ed1ooU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QBPSgcYAAADbAAAA&#10;DwAAAAAAAAAAAAAAAAAHAgAAZHJzL2Rvd25yZXYueG1sUEsFBgAAAAADAAMAtwAAAPoCAAAAAA==&#10;" filled="f" strokecolor="black [3213]" strokeweight="1pt"/>
                  <v:rect id="Rectangle 38" o:spid="_x0000_s1046" style="position:absolute;left:25954;top:25202;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" filled="f" strokecolor="black [3213]" strokeweight="1pt"/>
                </v:group>
                <v:shapetype id="_x0000_t202" coordsize="21600,21600" o:spt="202" path="m,l,21600r21600,l21600,xe">
                  <v:stroke joinstyle="miter"/>
                  <v:path gradientshapeok="t" o:connecttype="rect"/>
                </v:shapetype>
                <v:shape id="TextBox 35" o:spid="_x0000_s1047" type="#_x0000_t202" style="position:absolute;left:15990;top:35366;width:24015;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rsidR="00856772" w:rsidRPr="00976B7C" w:rsidRDefault="00976B7C" w:rsidP="00856772">
                        <w:pPr>
                          <w:pStyle w:val="NormalWeb"/>
                          <w:spacing w:before="0" w:beforeAutospacing="0" w:after="0" w:afterAutospacing="0"/>
                          <w:rPr>
                            <w:sz w:val="20"/>
                            <w:szCs w:val="20"/>
                            <w:lang w:val="de-CH"/>
                          </w:rPr>
                        </w:pPr>
                        <w:r w:rsidRPr="00976B7C">
                          <w:rPr>
                            <w:rFonts w:asciiTheme="minorHAnsi" w:hAnsi="Calibri" w:cstheme="minorBidi"/>
                            <w:color w:val="000000" w:themeColor="text1"/>
                            <w:kern w:val="24"/>
                            <w:sz w:val="20"/>
                            <w:szCs w:val="20"/>
                            <w:lang w:val="de-CH"/>
                          </w:rPr>
                          <w:t xml:space="preserve">Drücke die </w:t>
                        </w:r>
                        <w:r w:rsidRPr="00976B7C">
                          <w:rPr>
                            <w:rFonts w:asciiTheme="minorHAnsi" w:hAnsi="Calibri" w:cstheme="minorBidi"/>
                            <w:b/>
                            <w:color w:val="000000" w:themeColor="text1"/>
                            <w:kern w:val="24"/>
                            <w:sz w:val="20"/>
                            <w:szCs w:val="20"/>
                            <w:lang w:val="de-CH"/>
                          </w:rPr>
                          <w:t>linke</w:t>
                        </w:r>
                        <w:r w:rsidRPr="00976B7C">
                          <w:rPr>
                            <w:rFonts w:asciiTheme="minorHAnsi" w:hAnsi="Calibri" w:cstheme="minorBidi"/>
                            <w:color w:val="000000" w:themeColor="text1"/>
                            <w:kern w:val="24"/>
                            <w:sz w:val="20"/>
                            <w:szCs w:val="20"/>
                            <w:lang w:val="de-CH"/>
                          </w:rPr>
                          <w:t xml:space="preserve"> Maustaste</w:t>
                        </w:r>
                      </w:p>
                    </w:txbxContent>
                  </v:textbox>
                </v:shape>
                <v:shape id="TextBox 36" o:spid="_x0000_s1048" type="#_x0000_t202" style="position:absolute;left:41425;top:35368;width:25260;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rsidR="00976B7C" w:rsidRPr="00976B7C" w:rsidRDefault="00976B7C" w:rsidP="00856772">
                        <w:pPr>
                          <w:pStyle w:val="NormalWeb"/>
                          <w:spacing w:before="0" w:beforeAutospacing="0" w:after="0" w:afterAutospacing="0"/>
                          <w:rPr>
                            <w:rFonts w:asciiTheme="minorHAnsi" w:hAnsi="Calibri" w:cstheme="minorBidi"/>
                            <w:color w:val="000000" w:themeColor="text1"/>
                            <w:kern w:val="24"/>
                            <w:sz w:val="20"/>
                            <w:szCs w:val="20"/>
                            <w:lang w:val="de-CH"/>
                          </w:rPr>
                        </w:pPr>
                        <w:r w:rsidRPr="00976B7C">
                          <w:rPr>
                            <w:rFonts w:asciiTheme="minorHAnsi" w:hAnsi="Calibri" w:cstheme="minorBidi"/>
                            <w:color w:val="000000" w:themeColor="text1"/>
                            <w:kern w:val="24"/>
                            <w:sz w:val="20"/>
                            <w:szCs w:val="20"/>
                            <w:lang w:val="de-CH"/>
                          </w:rPr>
                          <w:t xml:space="preserve">Drücke die </w:t>
                        </w:r>
                        <w:r w:rsidRPr="00976B7C">
                          <w:rPr>
                            <w:rFonts w:asciiTheme="minorHAnsi" w:hAnsi="Calibri" w:cstheme="minorBidi"/>
                            <w:b/>
                            <w:color w:val="000000" w:themeColor="text1"/>
                            <w:kern w:val="24"/>
                            <w:sz w:val="20"/>
                            <w:szCs w:val="20"/>
                            <w:lang w:val="de-CH"/>
                          </w:rPr>
                          <w:t>rechte</w:t>
                        </w:r>
                        <w:r w:rsidRPr="00976B7C">
                          <w:rPr>
                            <w:rFonts w:asciiTheme="minorHAnsi" w:hAnsi="Calibri" w:cstheme="minorBidi"/>
                            <w:color w:val="000000" w:themeColor="text1"/>
                            <w:kern w:val="24"/>
                            <w:sz w:val="20"/>
                            <w:szCs w:val="20"/>
                            <w:lang w:val="de-CH"/>
                          </w:rPr>
                          <w:t xml:space="preserve"> Maustaste</w:t>
                        </w:r>
                      </w:p>
                    </w:txbxContent>
                  </v:textbox>
                </v:shape>
                <w10:anchorlock/>
              </v:group>
            </w:pict>
          </mc:Fallback>
        </mc:AlternateContent>
      </w:r>
    </w:p>
    <w:p w:rsidR="00976B7C" w:rsidRDefault="00976B7C" w:rsidP="00976B7C">
      <w:pPr>
        <w:rPr>
          <w:lang w:val="de-CH"/>
        </w:rPr>
      </w:pPr>
      <w:r>
        <w:rPr>
          <w:lang w:val="de-CH"/>
        </w:rPr>
        <w:t xml:space="preserve">Zu Beginn jeden Durchgangs wirst du verschiedene Farben in unterschiedlichen Rahmen sehen. Deine Aufgabe ist es, dir die </w:t>
      </w:r>
      <w:r>
        <w:rPr>
          <w:u w:val="single"/>
          <w:lang w:val="de-CH"/>
        </w:rPr>
        <w:t>Farben und ihre zugehörigen Rahmen zu merken</w:t>
      </w:r>
      <w:r>
        <w:rPr>
          <w:lang w:val="de-CH"/>
        </w:rPr>
        <w:t xml:space="preserve">. Nachdem die Farben verschwunden sind, wird eine Test-Farbe in einem der Rahmen erscheinen. Deine Aufgabe ist es zu entscheiden, ob die Test-Farbe die gleiche ist wie die Farbe, die zuvor in jenem Rahmen präsentiert wurde. Falls die Test-Farbe </w:t>
      </w:r>
      <w:r>
        <w:rPr>
          <w:b/>
          <w:lang w:val="de-CH"/>
        </w:rPr>
        <w:t>gleich</w:t>
      </w:r>
      <w:r>
        <w:rPr>
          <w:lang w:val="de-CH"/>
        </w:rPr>
        <w:t xml:space="preserve"> ist wie die Farbe, die zuvor in jenem Rahmen präsentiert wurde, drücke die </w:t>
      </w:r>
      <w:r>
        <w:rPr>
          <w:b/>
          <w:lang w:val="de-CH"/>
        </w:rPr>
        <w:t>linke</w:t>
      </w:r>
      <w:r>
        <w:rPr>
          <w:lang w:val="de-CH"/>
        </w:rPr>
        <w:t xml:space="preserve"> </w:t>
      </w:r>
      <w:r w:rsidR="000004D5">
        <w:rPr>
          <w:lang w:val="de-CH"/>
        </w:rPr>
        <w:t>Maustaste</w:t>
      </w:r>
      <w:r>
        <w:rPr>
          <w:lang w:val="de-CH"/>
        </w:rPr>
        <w:t xml:space="preserve">. Falls die Test-Farbe </w:t>
      </w:r>
      <w:r>
        <w:rPr>
          <w:b/>
          <w:lang w:val="de-CH"/>
        </w:rPr>
        <w:t>nicht gleich</w:t>
      </w:r>
      <w:r>
        <w:rPr>
          <w:lang w:val="de-CH"/>
        </w:rPr>
        <w:t xml:space="preserve"> ist wie die Farbe, die zuvor in jenem Rahmen präsentiert wurde, drücke die </w:t>
      </w:r>
      <w:r>
        <w:rPr>
          <w:b/>
          <w:lang w:val="de-CH"/>
        </w:rPr>
        <w:t>rechte</w:t>
      </w:r>
      <w:r>
        <w:rPr>
          <w:lang w:val="de-CH"/>
        </w:rPr>
        <w:t xml:space="preserve"> </w:t>
      </w:r>
      <w:r w:rsidR="000004D5">
        <w:rPr>
          <w:lang w:val="de-CH"/>
        </w:rPr>
        <w:t>Maustaste</w:t>
      </w:r>
      <w:r>
        <w:rPr>
          <w:lang w:val="de-CH"/>
        </w:rPr>
        <w:t xml:space="preserve">. Bitte drücke die linke oder die rechte Pfeiltaste so schnell wie möglich und sei so genau wie möglich. </w:t>
      </w:r>
    </w:p>
    <w:p w:rsidR="0056265C" w:rsidRPr="00976B7C" w:rsidRDefault="0056265C" w:rsidP="0056265C">
      <w:pPr>
        <w:rPr>
          <w:lang w:val="de-CH"/>
        </w:rPr>
      </w:pPr>
    </w:p>
    <w:p w:rsidR="00976B7C" w:rsidRDefault="00976B7C" w:rsidP="00976B7C">
      <w:pPr>
        <w:rPr>
          <w:lang w:val="de-CH"/>
        </w:rPr>
      </w:pPr>
      <w:r>
        <w:rPr>
          <w:lang w:val="de-CH"/>
        </w:rPr>
        <w:t xml:space="preserve">Bevor die tatsächlichen Testdurchgänge beginnen, gibt es 10 Übungsdurchgänge. Bitte nutze diese, um dich mit dem Ablauf und der Antwortmethode vertraut zu machen. </w:t>
      </w:r>
      <w:r>
        <w:rPr>
          <w:u w:val="single"/>
          <w:lang w:val="de-CH"/>
        </w:rPr>
        <w:t>Falls du irgendwelche Fragen hast, informiere bitte die Versuchsleiterin.</w:t>
      </w:r>
    </w:p>
    <w:p w:rsidR="00976B7C" w:rsidRDefault="00976B7C" w:rsidP="00976B7C">
      <w:pPr>
        <w:rPr>
          <w:lang w:val="de-CH"/>
        </w:rPr>
      </w:pPr>
    </w:p>
    <w:p w:rsidR="00976B7C" w:rsidRDefault="00976B7C" w:rsidP="00976B7C">
      <w:pPr>
        <w:rPr>
          <w:lang w:val="de-CH"/>
        </w:rPr>
      </w:pPr>
      <w:r>
        <w:rPr>
          <w:lang w:val="de-CH"/>
        </w:rPr>
        <w:t>Wenn du die Sitzung beendet hast, kannst du der Versuchsleiterin Bescheid geben.</w:t>
      </w:r>
    </w:p>
    <w:p w:rsidR="00712402" w:rsidRPr="00976B7C" w:rsidRDefault="00712402">
      <w:pPr>
        <w:widowControl/>
        <w:rPr>
          <w:lang w:val="de-CH"/>
        </w:rPr>
      </w:pPr>
      <w:r w:rsidRPr="00976B7C">
        <w:rPr>
          <w:lang w:val="de-CH"/>
        </w:rPr>
        <w:br w:type="page"/>
      </w:r>
    </w:p>
    <w:p w:rsidR="00976B7C" w:rsidRDefault="00976B7C" w:rsidP="00976B7C">
      <w:pPr>
        <w:rPr>
          <w:lang w:val="de-CH"/>
        </w:rPr>
      </w:pPr>
      <w:r w:rsidRPr="00FC1E35">
        <w:rPr>
          <w:lang w:val="de-CH"/>
        </w:rPr>
        <w:lastRenderedPageBreak/>
        <w:t xml:space="preserve">Vielen Dank für deine Teilnahme an diesem Experiment. Dieses Experiment besteht aus vier Teilen an unterschiedlichen Tagen und dies ist die </w:t>
      </w:r>
      <w:r>
        <w:rPr>
          <w:lang w:val="de-CH"/>
        </w:rPr>
        <w:t>dritte</w:t>
      </w:r>
      <w:r w:rsidRPr="00FC1E35">
        <w:rPr>
          <w:lang w:val="de-CH"/>
        </w:rPr>
        <w:t xml:space="preserve"> Sitzung</w:t>
      </w:r>
      <w:r>
        <w:rPr>
          <w:lang w:val="de-CH"/>
        </w:rPr>
        <w:t>, s</w:t>
      </w:r>
      <w:r w:rsidRPr="00FC1E35">
        <w:rPr>
          <w:lang w:val="de-CH"/>
        </w:rPr>
        <w:t>ie dauert ungefähr eine Stunde.</w:t>
      </w:r>
    </w:p>
    <w:p w:rsidR="00712402" w:rsidRPr="00976B7C" w:rsidRDefault="00712402" w:rsidP="00712402">
      <w:pPr>
        <w:rPr>
          <w:lang w:val="de-CH"/>
        </w:rPr>
      </w:pPr>
    </w:p>
    <w:p w:rsidR="00712402" w:rsidRPr="00976B7C" w:rsidRDefault="00976B7C" w:rsidP="00712402">
      <w:pPr>
        <w:rPr>
          <w:lang w:val="de-CH"/>
        </w:rPr>
      </w:pPr>
      <w:r w:rsidRPr="00FC1E35">
        <w:rPr>
          <w:lang w:val="de-CH"/>
        </w:rPr>
        <w:t xml:space="preserve">Das Vorgehen </w:t>
      </w:r>
      <w:r>
        <w:rPr>
          <w:lang w:val="de-CH"/>
        </w:rPr>
        <w:t>des Experiments</w:t>
      </w:r>
      <w:r w:rsidRPr="00FC1E35">
        <w:rPr>
          <w:lang w:val="de-CH"/>
        </w:rPr>
        <w:t xml:space="preserve"> ist folgendermassen:</w:t>
      </w:r>
      <w:r w:rsidR="00A52034" w:rsidRPr="00A52034">
        <w:rPr>
          <w:noProof/>
          <w:lang w:val="de-CH" w:eastAsia="de-CH"/>
        </w:rPr>
        <mc:AlternateContent>
          <mc:Choice Requires="wpg">
            <w:drawing>
              <wp:inline distT="0" distB="0" distL="0" distR="0">
                <wp:extent cx="5106313" cy="3221745"/>
                <wp:effectExtent l="0" t="0" r="18415" b="0"/>
                <wp:docPr id="87" name="Group 32"/>
                <wp:cNvGraphicFramePr/>
                <a:graphic xmlns:a="http://schemas.openxmlformats.org/drawingml/2006/main">
                  <a:graphicData uri="http://schemas.microsoft.com/office/word/2010/wordprocessingGroup">
                    <wpg:wgp>
                      <wpg:cNvGrpSpPr/>
                      <wpg:grpSpPr>
                        <a:xfrm>
                          <a:off x="0" y="0"/>
                          <a:ext cx="5106313" cy="3221745"/>
                          <a:chOff x="0" y="0"/>
                          <a:chExt cx="6474486" cy="4085245"/>
                        </a:xfrm>
                      </wpg:grpSpPr>
                      <wpg:grpSp>
                        <wpg:cNvPr id="88" name="Group 88"/>
                        <wpg:cNvGrpSpPr/>
                        <wpg:grpSpPr>
                          <a:xfrm>
                            <a:off x="0" y="0"/>
                            <a:ext cx="2088232" cy="1512168"/>
                            <a:chOff x="0" y="0"/>
                            <a:chExt cx="2088232" cy="1512168"/>
                          </a:xfrm>
                        </wpg:grpSpPr>
                        <wps:wsp>
                          <wps:cNvPr id="89" name="Rectangle 89"/>
                          <wps:cNvSpPr/>
                          <wps:spPr>
                            <a:xfrm>
                              <a:off x="0" y="0"/>
                              <a:ext cx="2088232" cy="15121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0" name="Rectangle 90"/>
                          <wps:cNvSpPr/>
                          <wps:spPr>
                            <a:xfrm>
                              <a:off x="929870" y="432048"/>
                              <a:ext cx="144016" cy="144016"/>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1" name="Rectangle 91"/>
                          <wps:cNvSpPr/>
                          <wps:spPr>
                            <a:xfrm>
                              <a:off x="1224136" y="612068"/>
                              <a:ext cx="144016" cy="144016"/>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2" name="Rectangle 92"/>
                          <wps:cNvSpPr/>
                          <wps:spPr>
                            <a:xfrm>
                              <a:off x="1063708" y="936104"/>
                              <a:ext cx="144016" cy="144016"/>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3" name="Rectangle 93"/>
                          <wps:cNvSpPr/>
                          <wps:spPr>
                            <a:xfrm>
                              <a:off x="720080" y="540060"/>
                              <a:ext cx="144016" cy="144016"/>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94" name="Rectangle 94"/>
                        <wps:cNvSpPr/>
                        <wps:spPr>
                          <a:xfrm>
                            <a:off x="1368152" y="756084"/>
                            <a:ext cx="2088232" cy="15121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95" name="Group 95"/>
                        <wpg:cNvGrpSpPr/>
                        <wpg:grpSpPr>
                          <a:xfrm>
                            <a:off x="1875325" y="1980220"/>
                            <a:ext cx="2088232" cy="1512168"/>
                            <a:chOff x="1875325" y="1980220"/>
                            <a:chExt cx="2088232" cy="1512168"/>
                          </a:xfrm>
                        </wpg:grpSpPr>
                        <wps:wsp>
                          <wps:cNvPr id="96" name="Rectangle 96"/>
                          <wps:cNvSpPr/>
                          <wps:spPr>
                            <a:xfrm>
                              <a:off x="1875325" y="1980220"/>
                              <a:ext cx="2088232" cy="15121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7" name="Rectangle 97"/>
                          <wps:cNvSpPr/>
                          <wps:spPr>
                            <a:xfrm>
                              <a:off x="2805195" y="2412268"/>
                              <a:ext cx="144016" cy="144016"/>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8" name="Rectangle 98"/>
                          <wps:cNvSpPr/>
                          <wps:spPr>
                            <a:xfrm>
                              <a:off x="3099461" y="2592288"/>
                              <a:ext cx="144016" cy="1440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9" name="Rectangle 99"/>
                          <wps:cNvSpPr/>
                          <wps:spPr>
                            <a:xfrm>
                              <a:off x="2939033" y="2916324"/>
                              <a:ext cx="144016" cy="1440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0" name="Rectangle 100"/>
                          <wps:cNvSpPr/>
                          <wps:spPr>
                            <a:xfrm>
                              <a:off x="2595405" y="2520280"/>
                              <a:ext cx="144016" cy="1440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01" name="TextBox 7"/>
                        <wps:cNvSpPr txBox="1"/>
                        <wps:spPr>
                          <a:xfrm>
                            <a:off x="1599129" y="3536605"/>
                            <a:ext cx="2401570" cy="548640"/>
                          </a:xfrm>
                          <a:prstGeom prst="rect">
                            <a:avLst/>
                          </a:prstGeom>
                          <a:noFill/>
                        </wps:spPr>
                        <wps:txbx>
                          <w:txbxContent>
                            <w:p w:rsidR="00A52034" w:rsidRPr="00976B7C" w:rsidRDefault="00976B7C" w:rsidP="00A52034">
                              <w:pPr>
                                <w:pStyle w:val="NormalWeb"/>
                                <w:spacing w:before="0" w:beforeAutospacing="0" w:after="0" w:afterAutospacing="0"/>
                                <w:rPr>
                                  <w:sz w:val="18"/>
                                  <w:lang w:val="de-CH"/>
                                </w:rPr>
                              </w:pPr>
                              <w:r>
                                <w:rPr>
                                  <w:rFonts w:asciiTheme="minorHAnsi" w:hAnsi="Calibri" w:cstheme="minorBidi"/>
                                  <w:color w:val="000000" w:themeColor="text1"/>
                                  <w:kern w:val="24"/>
                                  <w:szCs w:val="36"/>
                                  <w:lang w:val="de-CH"/>
                                </w:rPr>
                                <w:t xml:space="preserve">Drücke die </w:t>
                              </w:r>
                              <w:r w:rsidRPr="00976B7C">
                                <w:rPr>
                                  <w:rFonts w:asciiTheme="minorHAnsi" w:hAnsi="Calibri" w:cstheme="minorBidi"/>
                                  <w:b/>
                                  <w:color w:val="000000" w:themeColor="text1"/>
                                  <w:kern w:val="24"/>
                                  <w:szCs w:val="36"/>
                                  <w:lang w:val="de-CH"/>
                                </w:rPr>
                                <w:t>linke</w:t>
                              </w:r>
                              <w:r>
                                <w:rPr>
                                  <w:rFonts w:asciiTheme="minorHAnsi" w:hAnsi="Calibri" w:cstheme="minorBidi"/>
                                  <w:color w:val="000000" w:themeColor="text1"/>
                                  <w:kern w:val="24"/>
                                  <w:szCs w:val="36"/>
                                  <w:lang w:val="de-CH"/>
                                </w:rPr>
                                <w:t xml:space="preserve"> Maustaste</w:t>
                              </w:r>
                            </w:p>
                          </w:txbxContent>
                        </wps:txbx>
                        <wps:bodyPr wrap="square" rtlCol="0">
                          <a:noAutofit/>
                        </wps:bodyPr>
                      </wps:wsp>
                      <wpg:grpSp>
                        <wpg:cNvPr id="102" name="Group 102"/>
                        <wpg:cNvGrpSpPr/>
                        <wpg:grpSpPr>
                          <a:xfrm>
                            <a:off x="4386254" y="2000408"/>
                            <a:ext cx="2088232" cy="1512168"/>
                            <a:chOff x="4386254" y="2000408"/>
                            <a:chExt cx="2088232" cy="1512168"/>
                          </a:xfrm>
                        </wpg:grpSpPr>
                        <wps:wsp>
                          <wps:cNvPr id="103" name="Rectangle 103"/>
                          <wps:cNvSpPr/>
                          <wps:spPr>
                            <a:xfrm>
                              <a:off x="4386254" y="2000408"/>
                              <a:ext cx="2088232" cy="15121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04" name="Picture 104" descr="D:\Users\Hsuan-Yu Lin\Dropbox\Dropbox\workingDocuments\Presentation\UZH\20130423 Foko\ColorWheel.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9152" r="17634"/>
                            <a:stretch/>
                          </pic:blipFill>
                          <pic:spPr bwMode="auto">
                            <a:xfrm flipH="1">
                              <a:off x="4673091" y="2044534"/>
                              <a:ext cx="1440160" cy="1423915"/>
                            </a:xfrm>
                            <a:prstGeom prst="rect">
                              <a:avLst/>
                            </a:prstGeom>
                            <a:noFill/>
                            <a:extLst>
                              <a:ext uri="{909E8E84-426E-40DD-AFC4-6F175D3DCCD1}">
                                <a14:hiddenFill xmlns:a14="http://schemas.microsoft.com/office/drawing/2010/main">
                                  <a:solidFill>
                                    <a:srgbClr val="FFFFFF"/>
                                  </a:solidFill>
                                </a14:hiddenFill>
                              </a:ext>
                            </a:extLst>
                          </pic:spPr>
                        </pic:pic>
                        <wps:wsp>
                          <wps:cNvPr id="105" name="Rectangle 105"/>
                          <wps:cNvSpPr/>
                          <wps:spPr>
                            <a:xfrm>
                              <a:off x="5316124" y="2432456"/>
                              <a:ext cx="144016" cy="144016"/>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6" name="Rectangle 106"/>
                          <wps:cNvSpPr/>
                          <wps:spPr>
                            <a:xfrm>
                              <a:off x="5610390" y="2612476"/>
                              <a:ext cx="144016" cy="144016"/>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7" name="Rectangle 107"/>
                          <wps:cNvSpPr/>
                          <wps:spPr>
                            <a:xfrm>
                              <a:off x="5449962" y="2936512"/>
                              <a:ext cx="144016" cy="144016"/>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8" name="Rectangle 108"/>
                          <wps:cNvSpPr/>
                          <wps:spPr>
                            <a:xfrm>
                              <a:off x="5106334" y="2540468"/>
                              <a:ext cx="144016" cy="144016"/>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09" name="Down Arrow 109"/>
                        <wps:cNvSpPr/>
                        <wps:spPr>
                          <a:xfrm rot="9242877">
                            <a:off x="6001250" y="2501561"/>
                            <a:ext cx="81795" cy="152527"/>
                          </a:xfrm>
                          <a:prstGeom prst="downArrow">
                            <a:avLst>
                              <a:gd name="adj1" fmla="val 21704"/>
                              <a:gd name="adj2" fmla="val 135300"/>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id="Group 32" o:spid="_x0000_s1049" style="width:402.05pt;height:253.7pt;mso-position-horizontal-relative:char;mso-position-vertical-relative:line" coordsize="64744,408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">
                <v:group id="Group 88" o:spid="_x0000_s1050" style="position:absolute;width:20882;height:15121" coordsize="20882,1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rect id="Rectangle 89" o:spid="_x0000_s1051" style="position:absolute;width:20882;height:15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" fillcolor="white [3212]" strokecolor="black [3213]" strokeweight="1pt"/>
                  <v:rect id="Rectangle 90" o:spid="_x0000_s1052" style="position:absolute;left:9298;top:4320;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" fillcolor="#0070c0" stroked="f" strokeweight="1pt"/>
                  <v:rect id="Rectangle 91" o:spid="_x0000_s1053" style="position:absolute;left:12241;top:6120;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" fillcolor="#ffc000" stroked="f" strokeweight="1pt"/>
                  <v:rect id="Rectangle 92" o:spid="_x0000_s1054" style="position:absolute;left:10637;top:9361;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" fillcolor="red" stroked="f" strokeweight="1pt"/>
                  <v:rect id="Rectangle 93" o:spid="_x0000_s1055" style="position:absolute;left:7200;top:5400;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" fillcolor="#92d050" stroked="f" strokeweight="1pt"/>
                </v:group>
                <v:rect id="Rectangle 94" o:spid="_x0000_s1056" style="position:absolute;left:13681;top:7560;width:20882;height:15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" fillcolor="white [3212]" strokecolor="black [3213]" strokeweight="1pt"/>
                <v:group id="Group 95" o:spid="_x0000_s1057" style="position:absolute;left:18753;top:19802;width:20882;height:15121" coordorigin="18753,19802" coordsize="20882,1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96" o:spid="_x0000_s1058" style="position:absolute;left:18753;top:19802;width:20882;height:15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" fillcolor="white [3212]" strokecolor="black [3213]" strokeweight="1pt"/>
                  <v:rect id="Rectangle 97" o:spid="_x0000_s1059" style="position:absolute;left:28051;top:24122;width:1441;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" fillcolor="#0070c0" stroked="f" strokeweight="1pt"/>
                  <v:rect id="Rectangle 98" o:spid="_x0000_s1060" style="position:absolute;left:30994;top:25922;width:1440;height:1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" filled="f" strokecolor="black [3213]" strokeweight="1pt"/>
                  <v:rect id="Rectangle 99" o:spid="_x0000_s1061" style="position:absolute;left:29390;top:29163;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" filled="f" strokecolor="black [3213]" strokeweight="1pt"/>
                  <v:rect id="Rectangle 100" o:spid="_x0000_s1062" style="position:absolute;left:25954;top:25202;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" filled="f" strokecolor="black [3213]" strokeweight="1pt"/>
                </v:group>
                <v:shape id="TextBox 7" o:spid="_x0000_s1063" type="#_x0000_t202" style="position:absolute;left:15991;top:35366;width:24015;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" filled="f" stroked="f">
                  <v:textbox>
                    <w:txbxContent>
                      <w:p w:rsidR="00A52034" w:rsidRPr="00976B7C" w:rsidRDefault="00976B7C" w:rsidP="00A52034">
                        <w:pPr>
                          <w:pStyle w:val="NormalWeb"/>
                          <w:spacing w:before="0" w:beforeAutospacing="0" w:after="0" w:afterAutospacing="0"/>
                          <w:rPr>
                            <w:sz w:val="18"/>
                            <w:lang w:val="de-CH"/>
                          </w:rPr>
                        </w:pPr>
                        <w:r>
                          <w:rPr>
                            <w:rFonts w:asciiTheme="minorHAnsi" w:hAnsi="Calibri" w:cstheme="minorBidi"/>
                            <w:color w:val="000000" w:themeColor="text1"/>
                            <w:kern w:val="24"/>
                            <w:szCs w:val="36"/>
                            <w:lang w:val="de-CH"/>
                          </w:rPr>
                          <w:t xml:space="preserve">Drücke die </w:t>
                        </w:r>
                        <w:r w:rsidRPr="00976B7C">
                          <w:rPr>
                            <w:rFonts w:asciiTheme="minorHAnsi" w:hAnsi="Calibri" w:cstheme="minorBidi"/>
                            <w:b/>
                            <w:color w:val="000000" w:themeColor="text1"/>
                            <w:kern w:val="24"/>
                            <w:szCs w:val="36"/>
                            <w:lang w:val="de-CH"/>
                          </w:rPr>
                          <w:t>linke</w:t>
                        </w:r>
                        <w:r>
                          <w:rPr>
                            <w:rFonts w:asciiTheme="minorHAnsi" w:hAnsi="Calibri" w:cstheme="minorBidi"/>
                            <w:color w:val="000000" w:themeColor="text1"/>
                            <w:kern w:val="24"/>
                            <w:szCs w:val="36"/>
                            <w:lang w:val="de-CH"/>
                          </w:rPr>
                          <w:t xml:space="preserve"> Maustaste</w:t>
                        </w:r>
                      </w:p>
                    </w:txbxContent>
                  </v:textbox>
                </v:shape>
                <v:group id="Group 102" o:spid="_x0000_s1064" style="position:absolute;left:43862;top:20004;width:20882;height:15121" coordorigin="43862,20004" coordsize="20882,1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rect id="Rectangle 103" o:spid="_x0000_s1065" style="position:absolute;left:43862;top:20004;width:20882;height:15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" fillcolor="white [3212]" strokecolor="black [3213]"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4" o:spid="_x0000_s1066" type="#_x0000_t75" style="position:absolute;left:46730;top:20445;width:14402;height:14239;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">
                    <v:imagedata r:id="rId9" o:title="ColorWheel" cropleft="12551f" cropright="11557f"/>
                  </v:shape>
                  <v:rect id="Rectangle 105" o:spid="_x0000_s1067" style="position:absolute;left:53161;top:24324;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" filled="f" strokecolor="black [3213]" strokeweight="2.25pt"/>
                  <v:rect id="Rectangle 106" o:spid="_x0000_s1068" style="position:absolute;left:56103;top:26124;width:1441;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" filled="f" strokecolor="black [3213]"/>
                  <v:rect id="Rectangle 107" o:spid="_x0000_s1069" style="position:absolute;left:54499;top:29365;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" filled="f" strokecolor="black [3213]"/>
                  <v:rect id="Rectangle 108" o:spid="_x0000_s1070" style="position:absolute;left:51063;top:25404;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" filled="f" strokecolor="black [3213]"/>
                </v:group>
                <v:shape id="Down Arrow 109" o:spid="_x0000_s1071" type="#_x0000_t67" style="position:absolute;left:60012;top:25015;width:818;height:1525;rotation:1009568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" adj="5928,8456" fillcolor="white [3212]" strokecolor="black [3213]" strokeweight=".5pt"/>
                <w10:anchorlock/>
              </v:group>
            </w:pict>
          </mc:Fallback>
        </mc:AlternateContent>
      </w:r>
    </w:p>
    <w:p w:rsidR="00712402" w:rsidRDefault="00976B7C" w:rsidP="00712402">
      <w:pPr>
        <w:rPr>
          <w:lang w:val="de-CH"/>
        </w:rPr>
      </w:pPr>
      <w:r>
        <w:rPr>
          <w:lang w:val="de-CH"/>
        </w:rPr>
        <w:t xml:space="preserve">Zu Beginn jeden Durchgangs wirst du verschiedene Farben in unterschiedlichen Rahmen sehen. Deine Aufgabe ist es, dir die </w:t>
      </w:r>
      <w:r>
        <w:rPr>
          <w:u w:val="single"/>
          <w:lang w:val="de-CH"/>
        </w:rPr>
        <w:t>Farben und ihre zugehörigen Rahmen zu merken</w:t>
      </w:r>
      <w:r>
        <w:rPr>
          <w:lang w:val="de-CH"/>
        </w:rPr>
        <w:t xml:space="preserve">. </w:t>
      </w:r>
      <w:r>
        <w:rPr>
          <w:lang w:val="de-CH"/>
        </w:rPr>
        <w:t xml:space="preserve">Nachdem die Farben verschwunden sind, wird entweder eine Testfarbe oder ein dickerer Rahmen erscheinen. Erscheint die Testfarbe, ist es deine Aufgabe zu entscheiden, ob die Farbe mit der vorher dort präsentierten Farbe übereinstimmt. </w:t>
      </w:r>
      <w:r>
        <w:rPr>
          <w:lang w:val="de-CH"/>
        </w:rPr>
        <w:t xml:space="preserve">Falls die Test-Farbe </w:t>
      </w:r>
      <w:r>
        <w:rPr>
          <w:b/>
          <w:lang w:val="de-CH"/>
        </w:rPr>
        <w:t>gleich</w:t>
      </w:r>
      <w:r>
        <w:rPr>
          <w:lang w:val="de-CH"/>
        </w:rPr>
        <w:t xml:space="preserve"> ist wie die Farbe, die zuvor in jenem Rahmen präsentiert wurde, drücke die </w:t>
      </w:r>
      <w:r>
        <w:rPr>
          <w:b/>
          <w:lang w:val="de-CH"/>
        </w:rPr>
        <w:t>linke</w:t>
      </w:r>
      <w:r>
        <w:rPr>
          <w:lang w:val="de-CH"/>
        </w:rPr>
        <w:t xml:space="preserve"> </w:t>
      </w:r>
      <w:r w:rsidR="000004D5">
        <w:rPr>
          <w:lang w:val="de-CH"/>
        </w:rPr>
        <w:t>Maustaste</w:t>
      </w:r>
      <w:r>
        <w:rPr>
          <w:lang w:val="de-CH"/>
        </w:rPr>
        <w:t xml:space="preserve">. Falls die Test-Farbe </w:t>
      </w:r>
      <w:r>
        <w:rPr>
          <w:b/>
          <w:lang w:val="de-CH"/>
        </w:rPr>
        <w:t>nicht gleich</w:t>
      </w:r>
      <w:r>
        <w:rPr>
          <w:lang w:val="de-CH"/>
        </w:rPr>
        <w:t xml:space="preserve"> ist wie die Farbe, die zuvor in jenem Rahmen präsentiert wurde, drücke die </w:t>
      </w:r>
      <w:r>
        <w:rPr>
          <w:b/>
          <w:lang w:val="de-CH"/>
        </w:rPr>
        <w:t>rechte</w:t>
      </w:r>
      <w:r>
        <w:rPr>
          <w:lang w:val="de-CH"/>
        </w:rPr>
        <w:t xml:space="preserve"> </w:t>
      </w:r>
      <w:r w:rsidR="000004D5">
        <w:rPr>
          <w:lang w:val="de-CH"/>
        </w:rPr>
        <w:t>Maustaste</w:t>
      </w:r>
      <w:r>
        <w:rPr>
          <w:lang w:val="de-CH"/>
        </w:rPr>
        <w:t xml:space="preserve">. </w:t>
      </w:r>
      <w:r w:rsidRPr="00976B7C">
        <w:rPr>
          <w:lang w:val="de-CH"/>
        </w:rPr>
        <w:t xml:space="preserve">Erscheint ein dickerer Rahmen, </w:t>
      </w:r>
      <w:r>
        <w:rPr>
          <w:lang w:val="de-CH"/>
        </w:rPr>
        <w:t>ist deine Aufgabe</w:t>
      </w:r>
      <w:r w:rsidRPr="00FC1E35">
        <w:rPr>
          <w:lang w:val="de-CH"/>
        </w:rPr>
        <w:t xml:space="preserve">, dich an die </w:t>
      </w:r>
      <w:r w:rsidRPr="00FC1E35">
        <w:rPr>
          <w:b/>
          <w:lang w:val="de-CH"/>
        </w:rPr>
        <w:t>Farbe zu erinnern, die an der Stelle des dicken Rahmens präsentiert wurde und die Farbe auf dem Farbenkreis anzuklicken</w:t>
      </w:r>
      <w:r>
        <w:rPr>
          <w:lang w:val="de-CH"/>
        </w:rPr>
        <w:t>. Bitte drücke dabei die linke Maustaste so schnell wie möglich und sei so genau wie möglich</w:t>
      </w:r>
      <w:r>
        <w:rPr>
          <w:lang w:val="de-CH"/>
        </w:rPr>
        <w:t>.</w:t>
      </w:r>
    </w:p>
    <w:p w:rsidR="00976B7C" w:rsidRPr="00976B7C" w:rsidRDefault="00976B7C" w:rsidP="00712402">
      <w:pPr>
        <w:rPr>
          <w:lang w:val="de-CH"/>
        </w:rPr>
      </w:pPr>
    </w:p>
    <w:p w:rsidR="00976B7C" w:rsidRDefault="00976B7C" w:rsidP="00976B7C">
      <w:pPr>
        <w:rPr>
          <w:lang w:val="de-CH"/>
        </w:rPr>
      </w:pPr>
      <w:r>
        <w:rPr>
          <w:lang w:val="de-CH"/>
        </w:rPr>
        <w:t xml:space="preserve">Bevor die tatsächlichen Testdurchgänge beginnen, gibt es 10 Übungsdurchgänge. Bitte nutze diese, um dich mit dem Ablauf und der Antwortmethode vertraut zu machen. </w:t>
      </w:r>
      <w:r>
        <w:rPr>
          <w:u w:val="single"/>
          <w:lang w:val="de-CH"/>
        </w:rPr>
        <w:t>Falls du irgendwelche Fragen hast, informiere bitte die Versuchsleiterin.</w:t>
      </w:r>
    </w:p>
    <w:p w:rsidR="00976B7C" w:rsidRDefault="00976B7C" w:rsidP="00976B7C">
      <w:pPr>
        <w:rPr>
          <w:lang w:val="de-CH"/>
        </w:rPr>
      </w:pPr>
    </w:p>
    <w:p w:rsidR="0056265C" w:rsidRPr="00976B7C" w:rsidRDefault="00976B7C" w:rsidP="000B5B62">
      <w:pPr>
        <w:rPr>
          <w:lang w:val="de-CH"/>
        </w:rPr>
      </w:pPr>
      <w:r>
        <w:rPr>
          <w:lang w:val="de-CH"/>
        </w:rPr>
        <w:t>Wenn du die Sitzung beendet hast, kannst du der Versuchsleiterin Bescheid geben.</w:t>
      </w:r>
      <w:bookmarkStart w:id="0" w:name="_GoBack"/>
      <w:bookmarkEnd w:id="0"/>
    </w:p>
    <w:sectPr w:rsidR="0056265C" w:rsidRPr="00976B7C">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5B1D" w:rsidRDefault="00775B1D" w:rsidP="00301D08">
      <w:r>
        <w:separator/>
      </w:r>
    </w:p>
  </w:endnote>
  <w:endnote w:type="continuationSeparator" w:id="0">
    <w:p w:rsidR="00775B1D" w:rsidRDefault="00775B1D" w:rsidP="00301D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5B1D" w:rsidRDefault="00775B1D" w:rsidP="00301D08">
      <w:r>
        <w:separator/>
      </w:r>
    </w:p>
  </w:footnote>
  <w:footnote w:type="continuationSeparator" w:id="0">
    <w:p w:rsidR="00775B1D" w:rsidRDefault="00775B1D" w:rsidP="00301D0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hyphenationZone w:val="425"/>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NTMyNTU0tzA1MzVQ0lEKTi0uzszPAykwrAUABpL0LCwAAAA="/>
  </w:docVars>
  <w:rsids>
    <w:rsidRoot w:val="000B5B62"/>
    <w:rsid w:val="000004D5"/>
    <w:rsid w:val="0002052E"/>
    <w:rsid w:val="00026830"/>
    <w:rsid w:val="00057408"/>
    <w:rsid w:val="0006344F"/>
    <w:rsid w:val="000A204D"/>
    <w:rsid w:val="000B0A04"/>
    <w:rsid w:val="000B5B62"/>
    <w:rsid w:val="000C1F67"/>
    <w:rsid w:val="00141128"/>
    <w:rsid w:val="001A2CDE"/>
    <w:rsid w:val="00203FF9"/>
    <w:rsid w:val="002F44E7"/>
    <w:rsid w:val="002F68ED"/>
    <w:rsid w:val="00301D08"/>
    <w:rsid w:val="003F2503"/>
    <w:rsid w:val="0040699C"/>
    <w:rsid w:val="00414525"/>
    <w:rsid w:val="004473E9"/>
    <w:rsid w:val="004852D7"/>
    <w:rsid w:val="004A0A05"/>
    <w:rsid w:val="005233E8"/>
    <w:rsid w:val="00527D90"/>
    <w:rsid w:val="00553B71"/>
    <w:rsid w:val="0056265C"/>
    <w:rsid w:val="00584098"/>
    <w:rsid w:val="005A665B"/>
    <w:rsid w:val="005D2443"/>
    <w:rsid w:val="005F330A"/>
    <w:rsid w:val="00624CDB"/>
    <w:rsid w:val="00654AFF"/>
    <w:rsid w:val="00682205"/>
    <w:rsid w:val="006A113A"/>
    <w:rsid w:val="006D5A50"/>
    <w:rsid w:val="00712402"/>
    <w:rsid w:val="00742A00"/>
    <w:rsid w:val="00756D6D"/>
    <w:rsid w:val="0075782D"/>
    <w:rsid w:val="00775B1D"/>
    <w:rsid w:val="007B6F78"/>
    <w:rsid w:val="007E3D6C"/>
    <w:rsid w:val="00836AB9"/>
    <w:rsid w:val="00856772"/>
    <w:rsid w:val="008811B3"/>
    <w:rsid w:val="0088238F"/>
    <w:rsid w:val="008C2F98"/>
    <w:rsid w:val="008C4E20"/>
    <w:rsid w:val="008F5F21"/>
    <w:rsid w:val="00902E47"/>
    <w:rsid w:val="009520DF"/>
    <w:rsid w:val="0096532C"/>
    <w:rsid w:val="00971572"/>
    <w:rsid w:val="00976B7C"/>
    <w:rsid w:val="00977DA4"/>
    <w:rsid w:val="009928BF"/>
    <w:rsid w:val="00A36B59"/>
    <w:rsid w:val="00A52034"/>
    <w:rsid w:val="00B85FCB"/>
    <w:rsid w:val="00BF3242"/>
    <w:rsid w:val="00C057B5"/>
    <w:rsid w:val="00CD6E64"/>
    <w:rsid w:val="00D34246"/>
    <w:rsid w:val="00D37AF6"/>
    <w:rsid w:val="00D422E2"/>
    <w:rsid w:val="00DD1C6E"/>
    <w:rsid w:val="00DD6D07"/>
    <w:rsid w:val="00E2371C"/>
    <w:rsid w:val="00E356CA"/>
    <w:rsid w:val="00E36A46"/>
    <w:rsid w:val="00E66B6B"/>
    <w:rsid w:val="00E746AB"/>
    <w:rsid w:val="00ED461D"/>
    <w:rsid w:val="00F51DE9"/>
    <w:rsid w:val="00F77283"/>
    <w:rsid w:val="00F9427B"/>
    <w:rsid w:val="00FC1E35"/>
    <w:rsid w:val="00FE28E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206A762"/>
  <w15:docId w15:val="{EBBFDA27-B807-4A0D-AF66-7399C2617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D08"/>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301D08"/>
    <w:rPr>
      <w:sz w:val="20"/>
      <w:szCs w:val="20"/>
    </w:rPr>
  </w:style>
  <w:style w:type="paragraph" w:styleId="Footer">
    <w:name w:val="footer"/>
    <w:basedOn w:val="Normal"/>
    <w:link w:val="FooterChar"/>
    <w:uiPriority w:val="99"/>
    <w:unhideWhenUsed/>
    <w:rsid w:val="00301D08"/>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301D08"/>
    <w:rPr>
      <w:sz w:val="20"/>
      <w:szCs w:val="20"/>
    </w:rPr>
  </w:style>
  <w:style w:type="paragraph" w:styleId="NormalWeb">
    <w:name w:val="Normal (Web)"/>
    <w:basedOn w:val="Normal"/>
    <w:uiPriority w:val="99"/>
    <w:semiHidden/>
    <w:unhideWhenUsed/>
    <w:rsid w:val="00FE28E7"/>
    <w:pPr>
      <w:widowControl/>
      <w:spacing w:before="100" w:beforeAutospacing="1" w:after="100" w:afterAutospacing="1"/>
    </w:pPr>
    <w:rPr>
      <w:rFonts w:ascii="PMingLiU" w:eastAsia="PMingLiU" w:hAnsi="PMingLiU" w:cs="PMingLiU"/>
      <w:kern w:val="0"/>
      <w:szCs w:val="24"/>
    </w:rPr>
  </w:style>
  <w:style w:type="paragraph" w:styleId="BalloonText">
    <w:name w:val="Balloon Text"/>
    <w:basedOn w:val="Normal"/>
    <w:link w:val="BalloonTextChar"/>
    <w:uiPriority w:val="99"/>
    <w:semiHidden/>
    <w:unhideWhenUsed/>
    <w:rsid w:val="008C4E20"/>
    <w:rPr>
      <w:rFonts w:ascii="Tahoma" w:hAnsi="Tahoma" w:cs="Tahoma"/>
      <w:sz w:val="16"/>
      <w:szCs w:val="16"/>
    </w:rPr>
  </w:style>
  <w:style w:type="character" w:customStyle="1" w:styleId="BalloonTextChar">
    <w:name w:val="Balloon Text Char"/>
    <w:basedOn w:val="DefaultParagraphFont"/>
    <w:link w:val="BalloonText"/>
    <w:uiPriority w:val="99"/>
    <w:semiHidden/>
    <w:rsid w:val="008C4E2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3175519">
      <w:bodyDiv w:val="1"/>
      <w:marLeft w:val="0"/>
      <w:marRight w:val="0"/>
      <w:marTop w:val="0"/>
      <w:marBottom w:val="0"/>
      <w:divBdr>
        <w:top w:val="none" w:sz="0" w:space="0" w:color="auto"/>
        <w:left w:val="none" w:sz="0" w:space="0" w:color="auto"/>
        <w:bottom w:val="none" w:sz="0" w:space="0" w:color="auto"/>
        <w:right w:val="none" w:sz="0" w:space="0" w:color="auto"/>
      </w:divBdr>
    </w:div>
    <w:div w:id="1376662614">
      <w:bodyDiv w:val="1"/>
      <w:marLeft w:val="0"/>
      <w:marRight w:val="0"/>
      <w:marTop w:val="0"/>
      <w:marBottom w:val="0"/>
      <w:divBdr>
        <w:top w:val="none" w:sz="0" w:space="0" w:color="auto"/>
        <w:left w:val="none" w:sz="0" w:space="0" w:color="auto"/>
        <w:bottom w:val="none" w:sz="0" w:space="0" w:color="auto"/>
        <w:right w:val="none" w:sz="0" w:space="0" w:color="auto"/>
      </w:divBdr>
    </w:div>
    <w:div w:id="1482040975">
      <w:bodyDiv w:val="1"/>
      <w:marLeft w:val="0"/>
      <w:marRight w:val="0"/>
      <w:marTop w:val="0"/>
      <w:marBottom w:val="0"/>
      <w:divBdr>
        <w:top w:val="none" w:sz="0" w:space="0" w:color="auto"/>
        <w:left w:val="none" w:sz="0" w:space="0" w:color="auto"/>
        <w:bottom w:val="none" w:sz="0" w:space="0" w:color="auto"/>
        <w:right w:val="none" w:sz="0" w:space="0" w:color="auto"/>
      </w:divBdr>
    </w:div>
    <w:div w:id="1802267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32</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utor</cp:lastModifiedBy>
  <cp:revision>4</cp:revision>
  <dcterms:created xsi:type="dcterms:W3CDTF">2018-01-29T10:24:00Z</dcterms:created>
  <dcterms:modified xsi:type="dcterms:W3CDTF">2018-01-29T10:47:00Z</dcterms:modified>
</cp:coreProperties>
</file>